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0CA3669" w14:textId="526932AE" w:rsidR="00E11A0A" w:rsidRPr="00DB1476" w:rsidRDefault="00E11A0A" w:rsidP="00E11A0A">
      <w:pPr>
        <w:pBdr>
          <w:bottom w:val="dotted" w:sz="24" w:space="1" w:color="auto"/>
        </w:pBdr>
        <w:spacing w:after="0" w:line="240" w:lineRule="auto"/>
        <w:rPr>
          <w:sz w:val="24"/>
          <w:szCs w:val="24"/>
        </w:rPr>
      </w:pPr>
      <w:r w:rsidRPr="1C2F469B">
        <w:rPr>
          <w:sz w:val="24"/>
          <w:szCs w:val="24"/>
        </w:rPr>
        <w:t>[</w:t>
      </w:r>
      <w:r w:rsidR="00DB1476" w:rsidRPr="1C2F469B">
        <w:rPr>
          <w:sz w:val="24"/>
          <w:szCs w:val="24"/>
        </w:rPr>
        <w:t xml:space="preserve">District </w:t>
      </w:r>
      <w:r w:rsidR="002401D9" w:rsidRPr="1C2F469B">
        <w:rPr>
          <w:sz w:val="24"/>
          <w:szCs w:val="24"/>
        </w:rPr>
        <w:t>Administrators</w:t>
      </w:r>
      <w:r w:rsidR="00DB1476" w:rsidRPr="1C2F469B">
        <w:rPr>
          <w:sz w:val="24"/>
          <w:szCs w:val="24"/>
        </w:rPr>
        <w:t xml:space="preserve">: </w:t>
      </w:r>
      <w:r w:rsidRPr="1C2F469B">
        <w:rPr>
          <w:sz w:val="24"/>
          <w:szCs w:val="24"/>
        </w:rPr>
        <w:t>Please copy the text below into an email and customize to fit your needs]</w:t>
      </w:r>
    </w:p>
    <w:p w14:paraId="26DC7747" w14:textId="77777777" w:rsidR="00E11A0A" w:rsidRDefault="00E11A0A" w:rsidP="00E11A0A">
      <w:pPr>
        <w:pBdr>
          <w:bottom w:val="dotted" w:sz="24" w:space="1" w:color="auto"/>
        </w:pBdr>
        <w:spacing w:after="0" w:line="240" w:lineRule="auto"/>
        <w:rPr>
          <w:szCs w:val="24"/>
        </w:rPr>
      </w:pPr>
    </w:p>
    <w:p w14:paraId="20848C6F" w14:textId="77777777" w:rsidR="00E11A0A" w:rsidRDefault="00E11A0A" w:rsidP="00E11A0A">
      <w:pPr>
        <w:spacing w:after="0" w:line="240" w:lineRule="auto"/>
        <w:rPr>
          <w:szCs w:val="24"/>
        </w:rPr>
      </w:pPr>
    </w:p>
    <w:p w14:paraId="2F685017" w14:textId="683C3B79" w:rsidR="00E76010" w:rsidRPr="00C41E68" w:rsidRDefault="00E76010" w:rsidP="00E76010">
      <w:pPr>
        <w:rPr>
          <w:szCs w:val="24"/>
        </w:rPr>
      </w:pPr>
      <w:r w:rsidRPr="00C41E68">
        <w:rPr>
          <w:szCs w:val="24"/>
        </w:rPr>
        <w:t xml:space="preserve">Dear </w:t>
      </w:r>
      <w:r w:rsidR="00126232">
        <w:rPr>
          <w:szCs w:val="24"/>
        </w:rPr>
        <w:t>School Administrators and Teachers,</w:t>
      </w:r>
    </w:p>
    <w:p w14:paraId="181C1162" w14:textId="5611F758" w:rsidR="00A33278" w:rsidRDefault="00E76010" w:rsidP="00E76010">
      <w:pPr>
        <w:rPr>
          <w:b/>
          <w:szCs w:val="24"/>
        </w:rPr>
      </w:pPr>
      <w:r w:rsidRPr="00C41E68">
        <w:rPr>
          <w:szCs w:val="24"/>
        </w:rPr>
        <w:t xml:space="preserve">Our school district is participating in the </w:t>
      </w:r>
      <w:r w:rsidRPr="00A33278">
        <w:rPr>
          <w:b/>
          <w:szCs w:val="24"/>
        </w:rPr>
        <w:t xml:space="preserve">Childhood Experiences Questionnaire (CHEQ) </w:t>
      </w:r>
      <w:r>
        <w:rPr>
          <w:szCs w:val="24"/>
        </w:rPr>
        <w:t xml:space="preserve">project </w:t>
      </w:r>
      <w:r w:rsidR="00690EA6">
        <w:rPr>
          <w:szCs w:val="24"/>
        </w:rPr>
        <w:t>this year</w:t>
      </w:r>
      <w:r w:rsidRPr="00C41E68">
        <w:rPr>
          <w:szCs w:val="24"/>
        </w:rPr>
        <w:t xml:space="preserve">. </w:t>
      </w:r>
      <w:r>
        <w:rPr>
          <w:szCs w:val="24"/>
        </w:rPr>
        <w:t xml:space="preserve">The CHEQ is a </w:t>
      </w:r>
      <w:r w:rsidR="00C1633E">
        <w:rPr>
          <w:szCs w:val="24"/>
        </w:rPr>
        <w:t xml:space="preserve">questionnaire </w:t>
      </w:r>
      <w:r>
        <w:rPr>
          <w:szCs w:val="24"/>
        </w:rPr>
        <w:t>created by the Human Early Learning Partnership (H</w:t>
      </w:r>
      <w:r w:rsidR="00403B07">
        <w:rPr>
          <w:szCs w:val="24"/>
        </w:rPr>
        <w:t>ELP), a research network based out of</w:t>
      </w:r>
      <w:r>
        <w:rPr>
          <w:szCs w:val="24"/>
        </w:rPr>
        <w:t xml:space="preserve"> </w:t>
      </w:r>
      <w:r w:rsidR="00A33278">
        <w:rPr>
          <w:szCs w:val="24"/>
        </w:rPr>
        <w:t xml:space="preserve">the </w:t>
      </w:r>
      <w:r w:rsidR="00A33278">
        <w:rPr>
          <w:b/>
          <w:szCs w:val="24"/>
        </w:rPr>
        <w:t>University of British Columbia</w:t>
      </w:r>
      <w:r w:rsidR="00D55229">
        <w:rPr>
          <w:b/>
          <w:szCs w:val="24"/>
        </w:rPr>
        <w:t>.</w:t>
      </w:r>
    </w:p>
    <w:p w14:paraId="6F1A83F3" w14:textId="0FFDC664" w:rsidR="00E4067E" w:rsidRPr="00E4067E" w:rsidRDefault="00E4067E" w:rsidP="00E76010">
      <w:pPr>
        <w:rPr>
          <w:b/>
          <w:color w:val="2F5496" w:themeColor="accent5" w:themeShade="BF"/>
          <w:sz w:val="28"/>
          <w:szCs w:val="24"/>
        </w:rPr>
      </w:pPr>
      <w:r w:rsidRPr="00E4067E">
        <w:rPr>
          <w:b/>
          <w:color w:val="2F5496" w:themeColor="accent5" w:themeShade="BF"/>
          <w:sz w:val="28"/>
          <w:szCs w:val="24"/>
        </w:rPr>
        <w:t>ABOUT THE CHEQ</w:t>
      </w:r>
    </w:p>
    <w:p w14:paraId="4FD55B98" w14:textId="33B8FA17" w:rsidR="00E76010" w:rsidRPr="002B7B5A" w:rsidRDefault="00403B07" w:rsidP="00E76010">
      <w:pPr>
        <w:rPr>
          <w:color w:val="000000"/>
        </w:rPr>
      </w:pPr>
      <w:r>
        <w:rPr>
          <w:b/>
          <w:szCs w:val="24"/>
        </w:rPr>
        <w:t>Parents/</w:t>
      </w:r>
      <w:r w:rsidR="002401D9">
        <w:rPr>
          <w:b/>
          <w:szCs w:val="24"/>
        </w:rPr>
        <w:t>caregivers</w:t>
      </w:r>
      <w:r>
        <w:rPr>
          <w:b/>
          <w:szCs w:val="24"/>
        </w:rPr>
        <w:t xml:space="preserve"> of </w:t>
      </w:r>
      <w:r w:rsidR="002401D9">
        <w:rPr>
          <w:b/>
          <w:szCs w:val="24"/>
        </w:rPr>
        <w:t>K</w:t>
      </w:r>
      <w:r>
        <w:rPr>
          <w:b/>
          <w:szCs w:val="24"/>
        </w:rPr>
        <w:t xml:space="preserve">indergarten children complete the CHEQ </w:t>
      </w:r>
      <w:r w:rsidRPr="00AF293F">
        <w:rPr>
          <w:szCs w:val="24"/>
        </w:rPr>
        <w:t xml:space="preserve">and provide information about their child’s experiences </w:t>
      </w:r>
      <w:r w:rsidR="00730B83">
        <w:rPr>
          <w:szCs w:val="24"/>
        </w:rPr>
        <w:t>before</w:t>
      </w:r>
      <w:r w:rsidRPr="00AF293F">
        <w:rPr>
          <w:szCs w:val="24"/>
        </w:rPr>
        <w:t xml:space="preserve"> </w:t>
      </w:r>
      <w:r w:rsidR="002401D9">
        <w:rPr>
          <w:szCs w:val="24"/>
        </w:rPr>
        <w:t>K</w:t>
      </w:r>
      <w:r w:rsidRPr="00AF293F">
        <w:rPr>
          <w:szCs w:val="24"/>
        </w:rPr>
        <w:t xml:space="preserve">indergarten </w:t>
      </w:r>
      <w:r w:rsidR="00C1633E">
        <w:rPr>
          <w:szCs w:val="24"/>
        </w:rPr>
        <w:t>in</w:t>
      </w:r>
      <w:r w:rsidRPr="00AF293F">
        <w:rPr>
          <w:szCs w:val="24"/>
        </w:rPr>
        <w:t xml:space="preserve"> key areas of development</w:t>
      </w:r>
      <w:r w:rsidR="005863F8" w:rsidRPr="00AF293F">
        <w:rPr>
          <w:szCs w:val="24"/>
        </w:rPr>
        <w:t>.</w:t>
      </w:r>
      <w:r w:rsidR="002401D9">
        <w:rPr>
          <w:szCs w:val="24"/>
        </w:rPr>
        <w:t xml:space="preserve"> </w:t>
      </w:r>
      <w:r w:rsidR="00A64898">
        <w:rPr>
          <w:szCs w:val="24"/>
        </w:rPr>
        <w:t>These</w:t>
      </w:r>
      <w:r w:rsidR="005863F8">
        <w:rPr>
          <w:szCs w:val="24"/>
        </w:rPr>
        <w:t xml:space="preserve"> data </w:t>
      </w:r>
      <w:r>
        <w:rPr>
          <w:szCs w:val="24"/>
        </w:rPr>
        <w:t xml:space="preserve">can then be used </w:t>
      </w:r>
      <w:r w:rsidR="005863F8">
        <w:rPr>
          <w:szCs w:val="24"/>
        </w:rPr>
        <w:t xml:space="preserve">to </w:t>
      </w:r>
      <w:r w:rsidR="00C1633E" w:rsidRPr="00BB1DEE">
        <w:rPr>
          <w:color w:val="000000"/>
        </w:rPr>
        <w:t xml:space="preserve">better understand the early experiences of children and families; provide more insight into strategies that might improve children’s transition into the school system; </w:t>
      </w:r>
      <w:r w:rsidR="002401D9">
        <w:rPr>
          <w:color w:val="000000"/>
        </w:rPr>
        <w:t xml:space="preserve">and </w:t>
      </w:r>
      <w:r w:rsidR="00C1633E" w:rsidRPr="00BB1DEE">
        <w:rPr>
          <w:color w:val="000000"/>
        </w:rPr>
        <w:t>connect the early years and school systems in providing ser</w:t>
      </w:r>
      <w:r w:rsidR="00C1633E">
        <w:rPr>
          <w:color w:val="000000"/>
        </w:rPr>
        <w:t xml:space="preserve">vices to children and families. </w:t>
      </w:r>
      <w:r w:rsidR="00730B83">
        <w:rPr>
          <w:color w:val="000000"/>
        </w:rPr>
        <w:t>Also</w:t>
      </w:r>
      <w:r w:rsidR="00C1633E">
        <w:rPr>
          <w:color w:val="000000"/>
        </w:rPr>
        <w:t>,</w:t>
      </w:r>
      <w:r w:rsidR="00C1633E">
        <w:rPr>
          <w:szCs w:val="24"/>
        </w:rPr>
        <w:t xml:space="preserve"> by</w:t>
      </w:r>
      <w:r w:rsidR="00A33278">
        <w:rPr>
          <w:szCs w:val="24"/>
        </w:rPr>
        <w:t xml:space="preserve"> participating in the </w:t>
      </w:r>
      <w:r w:rsidR="00DE676A">
        <w:rPr>
          <w:szCs w:val="24"/>
        </w:rPr>
        <w:t xml:space="preserve">CHEQ, your school will </w:t>
      </w:r>
      <w:r w:rsidR="002F4CA1">
        <w:rPr>
          <w:szCs w:val="24"/>
        </w:rPr>
        <w:t xml:space="preserve">receive reports that highlight the variability in student experiences </w:t>
      </w:r>
      <w:r w:rsidR="00C1633E">
        <w:rPr>
          <w:szCs w:val="24"/>
        </w:rPr>
        <w:t xml:space="preserve">that </w:t>
      </w:r>
      <w:r w:rsidR="002F4CA1">
        <w:rPr>
          <w:szCs w:val="24"/>
        </w:rPr>
        <w:t xml:space="preserve">can support </w:t>
      </w:r>
      <w:r w:rsidR="00C1633E" w:rsidRPr="00BB1DEE">
        <w:rPr>
          <w:color w:val="000000"/>
        </w:rPr>
        <w:t xml:space="preserve">classroom </w:t>
      </w:r>
      <w:r w:rsidR="00C1633E">
        <w:rPr>
          <w:color w:val="000000"/>
        </w:rPr>
        <w:t>planning, school programming</w:t>
      </w:r>
      <w:r w:rsidR="002401D9">
        <w:rPr>
          <w:color w:val="000000"/>
        </w:rPr>
        <w:t>,</w:t>
      </w:r>
      <w:r w:rsidR="00C1633E" w:rsidRPr="00BB1DEE">
        <w:rPr>
          <w:color w:val="000000"/>
        </w:rPr>
        <w:t xml:space="preserve"> and </w:t>
      </w:r>
      <w:r w:rsidR="00C1633E">
        <w:rPr>
          <w:color w:val="000000"/>
        </w:rPr>
        <w:t>planning around</w:t>
      </w:r>
      <w:r w:rsidR="00C1633E" w:rsidRPr="00BB1DEE">
        <w:rPr>
          <w:color w:val="000000"/>
        </w:rPr>
        <w:t xml:space="preserve"> district-wide programs and policies.</w:t>
      </w:r>
    </w:p>
    <w:p w14:paraId="425746D8" w14:textId="5243FCA9" w:rsidR="00E4067E" w:rsidRPr="00E4067E" w:rsidRDefault="00E4067E" w:rsidP="00E76010">
      <w:pPr>
        <w:rPr>
          <w:b/>
          <w:color w:val="2F5496" w:themeColor="accent5" w:themeShade="BF"/>
          <w:sz w:val="28"/>
          <w:szCs w:val="24"/>
        </w:rPr>
      </w:pPr>
      <w:r w:rsidRPr="00E4067E">
        <w:rPr>
          <w:b/>
          <w:color w:val="2F5496" w:themeColor="accent5" w:themeShade="BF"/>
          <w:sz w:val="28"/>
          <w:szCs w:val="24"/>
        </w:rPr>
        <w:t>YOUR ROLE</w:t>
      </w:r>
    </w:p>
    <w:p w14:paraId="6DFB7B23" w14:textId="22DD4A6E" w:rsidR="00474DFA" w:rsidRDefault="00116CBF" w:rsidP="00E76010">
      <w:pPr>
        <w:rPr>
          <w:szCs w:val="24"/>
        </w:rPr>
      </w:pPr>
      <w:r>
        <w:rPr>
          <w:szCs w:val="24"/>
        </w:rPr>
        <w:t xml:space="preserve">At this time, the Principal of your school is </w:t>
      </w:r>
      <w:r w:rsidR="002401D9">
        <w:rPr>
          <w:szCs w:val="24"/>
        </w:rPr>
        <w:t xml:space="preserve">currently </w:t>
      </w:r>
      <w:r w:rsidR="00D31C2C">
        <w:rPr>
          <w:szCs w:val="24"/>
        </w:rPr>
        <w:t xml:space="preserve">the designated </w:t>
      </w:r>
      <w:r w:rsidR="00D31C2C" w:rsidRPr="00770851">
        <w:rPr>
          <w:b/>
          <w:szCs w:val="24"/>
        </w:rPr>
        <w:t>CHEQ Leader</w:t>
      </w:r>
      <w:r w:rsidR="00D31C2C">
        <w:rPr>
          <w:szCs w:val="24"/>
        </w:rPr>
        <w:t xml:space="preserve">. If you are planning to have another </w:t>
      </w:r>
      <w:r w:rsidR="00AF293F">
        <w:rPr>
          <w:szCs w:val="24"/>
        </w:rPr>
        <w:t>staff member</w:t>
      </w:r>
      <w:r>
        <w:rPr>
          <w:szCs w:val="24"/>
        </w:rPr>
        <w:t xml:space="preserve"> or members</w:t>
      </w:r>
      <w:r w:rsidR="00D31C2C">
        <w:rPr>
          <w:szCs w:val="24"/>
        </w:rPr>
        <w:t xml:space="preserve"> lead the CHEQ, </w:t>
      </w:r>
      <w:r w:rsidR="00D31C2C" w:rsidRPr="00D31C2C">
        <w:rPr>
          <w:b/>
          <w:szCs w:val="24"/>
        </w:rPr>
        <w:t>please let us know</w:t>
      </w:r>
      <w:r w:rsidR="002401D9">
        <w:rPr>
          <w:b/>
          <w:szCs w:val="24"/>
        </w:rPr>
        <w:t xml:space="preserve"> that person’s name, contact information, and role</w:t>
      </w:r>
      <w:r w:rsidR="00D31C2C">
        <w:rPr>
          <w:szCs w:val="24"/>
        </w:rPr>
        <w:t xml:space="preserve">. The main responsibility of the CHEQ Leader is to host a meeting where your </w:t>
      </w:r>
      <w:r w:rsidR="002401D9">
        <w:rPr>
          <w:szCs w:val="24"/>
        </w:rPr>
        <w:t>K</w:t>
      </w:r>
      <w:r w:rsidR="00D31C2C">
        <w:rPr>
          <w:szCs w:val="24"/>
        </w:rPr>
        <w:t>indergarten parents/</w:t>
      </w:r>
      <w:r w:rsidR="002401D9">
        <w:rPr>
          <w:szCs w:val="24"/>
        </w:rPr>
        <w:t>caregivers</w:t>
      </w:r>
      <w:r w:rsidR="00AF293F">
        <w:rPr>
          <w:szCs w:val="24"/>
        </w:rPr>
        <w:t xml:space="preserve"> can</w:t>
      </w:r>
      <w:r w:rsidR="00D31C2C">
        <w:rPr>
          <w:szCs w:val="24"/>
        </w:rPr>
        <w:t xml:space="preserve"> complete the </w:t>
      </w:r>
      <w:r w:rsidR="00AF293F">
        <w:rPr>
          <w:szCs w:val="24"/>
        </w:rPr>
        <w:t xml:space="preserve">CHEQ </w:t>
      </w:r>
      <w:r w:rsidR="00D31C2C">
        <w:rPr>
          <w:szCs w:val="24"/>
        </w:rPr>
        <w:t>through HELP’s online system.</w:t>
      </w:r>
      <w:r w:rsidR="002401D9">
        <w:rPr>
          <w:szCs w:val="24"/>
        </w:rPr>
        <w:t xml:space="preserve"> </w:t>
      </w:r>
      <w:r w:rsidR="00403B07" w:rsidRPr="000E5A11">
        <w:rPr>
          <w:szCs w:val="24"/>
        </w:rPr>
        <w:t>We</w:t>
      </w:r>
      <w:r w:rsidR="00D31C2C" w:rsidRPr="000E5A11">
        <w:rPr>
          <w:szCs w:val="24"/>
        </w:rPr>
        <w:t xml:space="preserve"> recognize</w:t>
      </w:r>
      <w:r w:rsidR="002F4CA1" w:rsidRPr="000E5A11">
        <w:rPr>
          <w:szCs w:val="24"/>
        </w:rPr>
        <w:t xml:space="preserve"> that</w:t>
      </w:r>
      <w:r w:rsidR="00D31C2C" w:rsidRPr="000E5A11">
        <w:rPr>
          <w:szCs w:val="24"/>
        </w:rPr>
        <w:t xml:space="preserve"> this is a very busy time of year</w:t>
      </w:r>
      <w:r w:rsidR="002F4CA1" w:rsidRPr="000E5A11">
        <w:rPr>
          <w:szCs w:val="24"/>
        </w:rPr>
        <w:t xml:space="preserve"> </w:t>
      </w:r>
      <w:r w:rsidR="00403B07" w:rsidRPr="000E5A11">
        <w:rPr>
          <w:szCs w:val="24"/>
        </w:rPr>
        <w:t xml:space="preserve">but </w:t>
      </w:r>
      <w:r w:rsidR="00AF293F" w:rsidRPr="000E5A11">
        <w:rPr>
          <w:szCs w:val="24"/>
        </w:rPr>
        <w:t xml:space="preserve">hope that </w:t>
      </w:r>
      <w:r w:rsidR="00D624FD" w:rsidRPr="000E5A11">
        <w:rPr>
          <w:szCs w:val="24"/>
        </w:rPr>
        <w:t>we can prioritize this important initiative with enough advance planning</w:t>
      </w:r>
      <w:r w:rsidR="00403B07" w:rsidRPr="000E5A11">
        <w:rPr>
          <w:szCs w:val="24"/>
        </w:rPr>
        <w:t>.</w:t>
      </w:r>
      <w:r w:rsidR="00403B07">
        <w:rPr>
          <w:szCs w:val="24"/>
        </w:rPr>
        <w:t xml:space="preserve">  </w:t>
      </w:r>
    </w:p>
    <w:p w14:paraId="54E005DE" w14:textId="2FFDB44D" w:rsidR="00474DFA" w:rsidRDefault="00420A58" w:rsidP="00E76010">
      <w:pPr>
        <w:rPr>
          <w:b/>
          <w:color w:val="2F5496" w:themeColor="accent5" w:themeShade="BF"/>
          <w:sz w:val="28"/>
          <w:szCs w:val="24"/>
        </w:rPr>
      </w:pPr>
      <w:r>
        <w:rPr>
          <w:b/>
          <w:color w:val="2F5496" w:themeColor="accent5" w:themeShade="BF"/>
          <w:sz w:val="28"/>
          <w:szCs w:val="24"/>
        </w:rPr>
        <w:t>NEXT STEPS</w:t>
      </w:r>
    </w:p>
    <w:p w14:paraId="4EBF356B" w14:textId="31528CCF" w:rsidR="00AC5E89" w:rsidRPr="00420A58" w:rsidRDefault="00E4067E" w:rsidP="00420A58">
      <w:pPr>
        <w:rPr>
          <w:b/>
          <w:bCs/>
          <w:szCs w:val="24"/>
        </w:rPr>
      </w:pPr>
      <w:r>
        <w:rPr>
          <w:szCs w:val="24"/>
        </w:rPr>
        <w:t xml:space="preserve">To ensure the administration of the CHEQ is as straightforward as possible, HELP has created </w:t>
      </w:r>
      <w:r w:rsidR="002401D9">
        <w:rPr>
          <w:szCs w:val="24"/>
        </w:rPr>
        <w:t xml:space="preserve">an </w:t>
      </w:r>
      <w:hyperlink r:id="rId10" w:history="1">
        <w:r w:rsidR="002401D9" w:rsidRPr="002401D9">
          <w:rPr>
            <w:rStyle w:val="Hyperlink"/>
            <w:szCs w:val="24"/>
          </w:rPr>
          <w:t>administration blog</w:t>
        </w:r>
      </w:hyperlink>
      <w:r w:rsidR="002401D9">
        <w:rPr>
          <w:szCs w:val="24"/>
        </w:rPr>
        <w:t>, your one-stop shop for all things CHEQ. This blog</w:t>
      </w:r>
      <w:r w:rsidR="00403B07">
        <w:rPr>
          <w:szCs w:val="24"/>
        </w:rPr>
        <w:t xml:space="preserve"> includes</w:t>
      </w:r>
      <w:r>
        <w:rPr>
          <w:szCs w:val="24"/>
        </w:rPr>
        <w:t xml:space="preserve"> all </w:t>
      </w:r>
      <w:r w:rsidR="00D624FD" w:rsidRPr="00D624FD">
        <w:rPr>
          <w:szCs w:val="24"/>
        </w:rPr>
        <w:t>the steps and resources you need to successfully administer the CHEQ</w:t>
      </w:r>
      <w:r>
        <w:rPr>
          <w:szCs w:val="24"/>
        </w:rPr>
        <w:t xml:space="preserve">. </w:t>
      </w:r>
      <w:r w:rsidR="002F6AB2" w:rsidRPr="00420A58">
        <w:rPr>
          <w:b/>
          <w:bCs/>
          <w:szCs w:val="24"/>
        </w:rPr>
        <w:t>Please review the blog and bookmark the</w:t>
      </w:r>
      <w:r w:rsidR="00474DFA" w:rsidRPr="00420A58">
        <w:rPr>
          <w:b/>
          <w:bCs/>
          <w:szCs w:val="24"/>
        </w:rPr>
        <w:t xml:space="preserve"> </w:t>
      </w:r>
      <w:hyperlink r:id="rId11" w:history="1">
        <w:r w:rsidR="00EB0545" w:rsidRPr="00EB0545">
          <w:rPr>
            <w:rStyle w:val="Hyperlink"/>
            <w:b/>
            <w:bCs/>
            <w:szCs w:val="24"/>
          </w:rPr>
          <w:t>CHEQ Leader</w:t>
        </w:r>
      </w:hyperlink>
      <w:r w:rsidR="00EB0545">
        <w:rPr>
          <w:b/>
          <w:bCs/>
          <w:szCs w:val="24"/>
        </w:rPr>
        <w:t xml:space="preserve"> </w:t>
      </w:r>
      <w:r w:rsidR="00474DFA" w:rsidRPr="00420A58">
        <w:rPr>
          <w:b/>
          <w:bCs/>
          <w:szCs w:val="24"/>
        </w:rPr>
        <w:t xml:space="preserve">page for future use.  </w:t>
      </w:r>
    </w:p>
    <w:p w14:paraId="361D3F10" w14:textId="15D23EFD" w:rsidR="00E55BA4" w:rsidRDefault="00E55BA4">
      <w:pPr>
        <w:spacing w:after="0" w:line="240" w:lineRule="auto"/>
        <w:rPr>
          <w:szCs w:val="24"/>
        </w:rPr>
      </w:pPr>
    </w:p>
    <w:p w14:paraId="2882AC15" w14:textId="2534E2C4" w:rsidR="00770851" w:rsidRDefault="003114AD" w:rsidP="00770851">
      <w:pPr>
        <w:spacing w:after="0" w:line="240" w:lineRule="auto"/>
      </w:pPr>
      <w:r>
        <w:t xml:space="preserve">To ensure that all CHEQ Leaders are well-equipped, we </w:t>
      </w:r>
      <w:r w:rsidR="00126232">
        <w:t xml:space="preserve">ask that you </w:t>
      </w:r>
      <w:r w:rsidR="008C5339">
        <w:t xml:space="preserve">attend </w:t>
      </w:r>
      <w:r w:rsidR="00126232">
        <w:t xml:space="preserve">the CHEQ Leader Training Webinar </w:t>
      </w:r>
      <w:r w:rsidR="00D624FD">
        <w:t xml:space="preserve">on </w:t>
      </w:r>
      <w:r w:rsidR="008C5339">
        <w:t xml:space="preserve">Wednesday, </w:t>
      </w:r>
      <w:r w:rsidR="00F379E2">
        <w:t>April 24</w:t>
      </w:r>
      <w:r w:rsidR="008C5339" w:rsidRPr="008C5339">
        <w:rPr>
          <w:vertAlign w:val="superscript"/>
        </w:rPr>
        <w:t>th</w:t>
      </w:r>
      <w:r w:rsidR="008C5339">
        <w:t xml:space="preserve">. You can register for this webinar </w:t>
      </w:r>
      <w:hyperlink r:id="rId12" w:anchor="/registration" w:history="1">
        <w:r w:rsidR="008C5339" w:rsidRPr="008C5339">
          <w:rPr>
            <w:rStyle w:val="Hyperlink"/>
          </w:rPr>
          <w:t>her</w:t>
        </w:r>
        <w:bookmarkStart w:id="0" w:name="_GoBack"/>
        <w:bookmarkEnd w:id="0"/>
        <w:r w:rsidR="008C5339" w:rsidRPr="008C5339">
          <w:rPr>
            <w:rStyle w:val="Hyperlink"/>
          </w:rPr>
          <w:t>e</w:t>
        </w:r>
      </w:hyperlink>
      <w:r w:rsidR="008C5339">
        <w:t xml:space="preserve">. </w:t>
      </w:r>
      <w:r w:rsidR="00126232">
        <w:t xml:space="preserve">For e-System related support, we </w:t>
      </w:r>
      <w:r>
        <w:t>have developed</w:t>
      </w:r>
      <w:r w:rsidRPr="105A26D2">
        <w:rPr>
          <w:b/>
          <w:bCs/>
        </w:rPr>
        <w:t xml:space="preserve"> brief </w:t>
      </w:r>
      <w:hyperlink r:id="rId13" w:history="1">
        <w:r w:rsidRPr="105A26D2">
          <w:rPr>
            <w:rStyle w:val="Hyperlink"/>
            <w:b/>
            <w:bCs/>
          </w:rPr>
          <w:t>training tutorials</w:t>
        </w:r>
      </w:hyperlink>
      <w:r w:rsidRPr="105A26D2">
        <w:rPr>
          <w:b/>
          <w:bCs/>
        </w:rPr>
        <w:t>.</w:t>
      </w:r>
      <w:r>
        <w:t xml:space="preserve"> As the designated CHEQ Leader for your school, you are</w:t>
      </w:r>
      <w:r w:rsidRPr="105A26D2">
        <w:rPr>
          <w:b/>
          <w:bCs/>
        </w:rPr>
        <w:t xml:space="preserve"> encouraged </w:t>
      </w:r>
      <w:r>
        <w:t xml:space="preserve">to </w:t>
      </w:r>
      <w:r w:rsidR="00105898">
        <w:t>reference these resources</w:t>
      </w:r>
      <w:r>
        <w:t xml:space="preserve">. If you will not be the CHEQ Leader for your school, please have another representative from your school watch the tutorials. </w:t>
      </w:r>
      <w:bookmarkStart w:id="1" w:name="_Hlk68775695"/>
      <w:r>
        <w:t xml:space="preserve">You can access these training tutorials by clicking </w:t>
      </w:r>
      <w:hyperlink r:id="rId14">
        <w:r w:rsidRPr="105A26D2">
          <w:rPr>
            <w:rStyle w:val="Hyperlink"/>
          </w:rPr>
          <w:t>here.</w:t>
        </w:r>
      </w:hyperlink>
      <w:bookmarkEnd w:id="1"/>
    </w:p>
    <w:p w14:paraId="30B668D8" w14:textId="77777777" w:rsidR="003114AD" w:rsidRPr="00E55BA4" w:rsidRDefault="003114AD" w:rsidP="00770851">
      <w:pPr>
        <w:spacing w:after="0" w:line="240" w:lineRule="auto"/>
        <w:rPr>
          <w:szCs w:val="24"/>
        </w:rPr>
      </w:pPr>
    </w:p>
    <w:p w14:paraId="254DF130" w14:textId="5C5457C9" w:rsidR="002F4CA1" w:rsidRDefault="00943013" w:rsidP="00420A58">
      <w:pPr>
        <w:pStyle w:val="ListParagraph"/>
        <w:numPr>
          <w:ilvl w:val="0"/>
          <w:numId w:val="15"/>
        </w:numPr>
        <w:spacing w:after="120" w:line="240" w:lineRule="auto"/>
      </w:pPr>
      <w:r>
        <w:t xml:space="preserve">You can access </w:t>
      </w:r>
      <w:r w:rsidR="002401D9">
        <w:t>a</w:t>
      </w:r>
      <w:r w:rsidR="007708BF">
        <w:t xml:space="preserve"> checklist and other resources online</w:t>
      </w:r>
      <w:r w:rsidR="00995BAB">
        <w:t xml:space="preserve"> at the </w:t>
      </w:r>
      <w:r w:rsidR="00AC5E89">
        <w:t>a</w:t>
      </w:r>
      <w:r w:rsidR="00995BAB">
        <w:t xml:space="preserve">dministration </w:t>
      </w:r>
      <w:r w:rsidR="00AC5E89">
        <w:t>blog</w:t>
      </w:r>
      <w:r w:rsidR="00995BAB">
        <w:t xml:space="preserve">: </w:t>
      </w:r>
      <w:hyperlink r:id="rId15" w:history="1">
        <w:r w:rsidR="00995BAB" w:rsidRPr="00995BAB">
          <w:rPr>
            <w:rStyle w:val="Hyperlink"/>
          </w:rPr>
          <w:t>blogs.ubc.ca/</w:t>
        </w:r>
        <w:proofErr w:type="spellStart"/>
        <w:r w:rsidR="00995BAB" w:rsidRPr="00995BAB">
          <w:rPr>
            <w:rStyle w:val="Hyperlink"/>
          </w:rPr>
          <w:t>cheq</w:t>
        </w:r>
        <w:proofErr w:type="spellEnd"/>
      </w:hyperlink>
    </w:p>
    <w:p w14:paraId="3A2A8C24" w14:textId="1B232E17" w:rsidR="002F4CA1" w:rsidRDefault="002F4CA1" w:rsidP="00420A58">
      <w:pPr>
        <w:pStyle w:val="ListParagraph"/>
        <w:numPr>
          <w:ilvl w:val="0"/>
          <w:numId w:val="15"/>
        </w:numPr>
        <w:spacing w:after="120" w:line="240" w:lineRule="auto"/>
      </w:pPr>
      <w:r>
        <w:t xml:space="preserve">You can learn more about the CHEQ </w:t>
      </w:r>
      <w:r w:rsidR="007708BF">
        <w:t>on the HELP website</w:t>
      </w:r>
      <w:r>
        <w:t>:</w:t>
      </w:r>
      <w:r w:rsidR="00DA535E">
        <w:t xml:space="preserve"> </w:t>
      </w:r>
      <w:hyperlink r:id="rId16" w:history="1">
        <w:r w:rsidR="00DA535E" w:rsidRPr="00830B5B">
          <w:rPr>
            <w:rStyle w:val="Hyperlink"/>
          </w:rPr>
          <w:t>https://earlylearning.ubc.ca/monitoring-system/cheq/cheq-overview/</w:t>
        </w:r>
      </w:hyperlink>
    </w:p>
    <w:p w14:paraId="087BA602" w14:textId="15D6BD43" w:rsidR="00770851" w:rsidRPr="00770851" w:rsidRDefault="002F4CA1" w:rsidP="00420A58">
      <w:pPr>
        <w:pStyle w:val="ListParagraph"/>
        <w:numPr>
          <w:ilvl w:val="0"/>
          <w:numId w:val="15"/>
        </w:numPr>
        <w:spacing w:after="120" w:line="240" w:lineRule="auto"/>
      </w:pPr>
      <w:r>
        <w:t xml:space="preserve">You can contact the CHEQ </w:t>
      </w:r>
      <w:r w:rsidR="00126232">
        <w:t>P</w:t>
      </w:r>
      <w:r>
        <w:t xml:space="preserve">roject </w:t>
      </w:r>
      <w:r w:rsidR="00126232">
        <w:t>T</w:t>
      </w:r>
      <w:r>
        <w:t xml:space="preserve">eam at </w:t>
      </w:r>
      <w:hyperlink r:id="rId17" w:history="1">
        <w:r w:rsidR="00691736" w:rsidRPr="000C6167">
          <w:rPr>
            <w:rStyle w:val="Hyperlink"/>
          </w:rPr>
          <w:t>cheq@help.ubc.ca</w:t>
        </w:r>
      </w:hyperlink>
      <w:r>
        <w:t xml:space="preserve"> or </w:t>
      </w:r>
      <w:r w:rsidR="00B3097A">
        <w:rPr>
          <w:b/>
        </w:rPr>
        <w:t>604-822-</w:t>
      </w:r>
      <w:r w:rsidR="00012A19">
        <w:rPr>
          <w:b/>
        </w:rPr>
        <w:t>3361</w:t>
      </w:r>
    </w:p>
    <w:p w14:paraId="3C788E77" w14:textId="77777777" w:rsidR="00770851" w:rsidRDefault="00770851" w:rsidP="00770851">
      <w:pPr>
        <w:pStyle w:val="ListParagraph"/>
        <w:spacing w:after="120" w:line="240" w:lineRule="auto"/>
        <w:ind w:left="360"/>
      </w:pPr>
    </w:p>
    <w:p w14:paraId="61413038" w14:textId="788D2623" w:rsidR="00770851" w:rsidRPr="00770851" w:rsidRDefault="00770851" w:rsidP="00770851">
      <w:pPr>
        <w:spacing w:after="120" w:line="240" w:lineRule="auto"/>
      </w:pPr>
      <w:r>
        <w:rPr>
          <w:b/>
          <w:color w:val="2F5496" w:themeColor="accent5" w:themeShade="BF"/>
          <w:sz w:val="28"/>
          <w:szCs w:val="24"/>
        </w:rPr>
        <w:t>THANK YOU!</w:t>
      </w:r>
    </w:p>
    <w:sectPr w:rsidR="00770851" w:rsidRPr="00770851">
      <w:headerReference w:type="default" r:id="rId18"/>
      <w:footerReference w:type="default" r:id="rId1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CE7B37B" w14:textId="77777777" w:rsidR="00DE348C" w:rsidRDefault="00DE348C" w:rsidP="000A2638">
      <w:pPr>
        <w:spacing w:after="0" w:line="240" w:lineRule="auto"/>
      </w:pPr>
      <w:r>
        <w:separator/>
      </w:r>
    </w:p>
  </w:endnote>
  <w:endnote w:type="continuationSeparator" w:id="0">
    <w:p w14:paraId="07046795" w14:textId="77777777" w:rsidR="00DE348C" w:rsidRDefault="00DE348C" w:rsidP="000A263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FA79523" w14:textId="42B57D9A" w:rsidR="00B3097A" w:rsidRDefault="7BA23F34" w:rsidP="00B3097A">
    <w:pPr>
      <w:pStyle w:val="Footer"/>
      <w:jc w:val="right"/>
    </w:pPr>
    <w:r>
      <w:t xml:space="preserve">Version: </w:t>
    </w:r>
    <w:r w:rsidR="002C09B2">
      <w:t>January 11</w:t>
    </w:r>
    <w:r>
      <w:t>, 202</w:t>
    </w:r>
    <w:r w:rsidR="002C09B2">
      <w:t>4</w:t>
    </w:r>
  </w:p>
  <w:p w14:paraId="10682342" w14:textId="5AF444CE" w:rsidR="00B3097A" w:rsidRDefault="7BA23F34" w:rsidP="00B3097A">
    <w:pPr>
      <w:pStyle w:val="Footer"/>
      <w:jc w:val="right"/>
    </w:pPr>
    <w:r>
      <w:t>H20-02241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A5073C0" w14:textId="77777777" w:rsidR="00DE348C" w:rsidRDefault="00DE348C" w:rsidP="000A2638">
      <w:pPr>
        <w:spacing w:after="0" w:line="240" w:lineRule="auto"/>
      </w:pPr>
      <w:r>
        <w:separator/>
      </w:r>
    </w:p>
  </w:footnote>
  <w:footnote w:type="continuationSeparator" w:id="0">
    <w:p w14:paraId="11E2010C" w14:textId="77777777" w:rsidR="00DE348C" w:rsidRDefault="00DE348C" w:rsidP="000A263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7BA23F34" w14:paraId="25A3CE5F" w14:textId="77777777" w:rsidTr="00A64898">
      <w:tc>
        <w:tcPr>
          <w:tcW w:w="3120" w:type="dxa"/>
        </w:tcPr>
        <w:p w14:paraId="07767C77" w14:textId="59BDCCF7" w:rsidR="7BA23F34" w:rsidRDefault="7BA23F34" w:rsidP="105A26D2">
          <w:pPr>
            <w:pStyle w:val="Header"/>
            <w:ind w:left="-115"/>
          </w:pPr>
        </w:p>
      </w:tc>
      <w:tc>
        <w:tcPr>
          <w:tcW w:w="3120" w:type="dxa"/>
        </w:tcPr>
        <w:p w14:paraId="46498004" w14:textId="2DEF34ED" w:rsidR="7BA23F34" w:rsidRDefault="7BA23F34" w:rsidP="105A26D2">
          <w:pPr>
            <w:pStyle w:val="Header"/>
            <w:jc w:val="center"/>
          </w:pPr>
        </w:p>
      </w:tc>
      <w:tc>
        <w:tcPr>
          <w:tcW w:w="3120" w:type="dxa"/>
        </w:tcPr>
        <w:p w14:paraId="22E855B5" w14:textId="791B5B1C" w:rsidR="7BA23F34" w:rsidRDefault="7BA23F34" w:rsidP="105A26D2">
          <w:pPr>
            <w:pStyle w:val="Header"/>
            <w:ind w:right="-115"/>
            <w:jc w:val="right"/>
          </w:pPr>
        </w:p>
      </w:tc>
    </w:tr>
  </w:tbl>
  <w:p w14:paraId="335144EF" w14:textId="53BEDABA" w:rsidR="7BA23F34" w:rsidRDefault="7BA23F34" w:rsidP="00A64898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E04036"/>
    <w:multiLevelType w:val="hybridMultilevel"/>
    <w:tmpl w:val="E9BEAB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51E4DA5"/>
    <w:multiLevelType w:val="hybridMultilevel"/>
    <w:tmpl w:val="DD6C19E8"/>
    <w:lvl w:ilvl="0" w:tplc="45564DDE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2243265C"/>
    <w:multiLevelType w:val="hybridMultilevel"/>
    <w:tmpl w:val="8F7051E2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226C3024"/>
    <w:multiLevelType w:val="hybridMultilevel"/>
    <w:tmpl w:val="AD6E0728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3D31707"/>
    <w:multiLevelType w:val="hybridMultilevel"/>
    <w:tmpl w:val="40A43C56"/>
    <w:lvl w:ilvl="0" w:tplc="2A4E552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886E352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C92BF30">
      <w:start w:val="35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86AEB2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404C1E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6D2219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D80603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A6A91C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2E0D72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082315E"/>
    <w:multiLevelType w:val="hybridMultilevel"/>
    <w:tmpl w:val="285E1AC8"/>
    <w:lvl w:ilvl="0" w:tplc="04090003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abstractNum w:abstractNumId="6" w15:restartNumberingAfterBreak="0">
    <w:nsid w:val="361460D8"/>
    <w:multiLevelType w:val="hybridMultilevel"/>
    <w:tmpl w:val="F7F4CD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6267D1A"/>
    <w:multiLevelType w:val="hybridMultilevel"/>
    <w:tmpl w:val="459E2724"/>
    <w:lvl w:ilvl="0" w:tplc="1660B63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0E624E6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572AD0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40C886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99EDED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F3AF6D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89E572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0AA52E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C02C11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8432A5E"/>
    <w:multiLevelType w:val="hybridMultilevel"/>
    <w:tmpl w:val="3DD80D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81B0846"/>
    <w:multiLevelType w:val="hybridMultilevel"/>
    <w:tmpl w:val="D2B27CC6"/>
    <w:lvl w:ilvl="0" w:tplc="45564DDE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DF032AD"/>
    <w:multiLevelType w:val="hybridMultilevel"/>
    <w:tmpl w:val="8D021E9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5A3C7476"/>
    <w:multiLevelType w:val="hybridMultilevel"/>
    <w:tmpl w:val="6BBCA2A0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5C613BDC"/>
    <w:multiLevelType w:val="hybridMultilevel"/>
    <w:tmpl w:val="C3E2609E"/>
    <w:lvl w:ilvl="0" w:tplc="2886E352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1" w:tplc="2886E352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29107EA"/>
    <w:multiLevelType w:val="hybridMultilevel"/>
    <w:tmpl w:val="386600A2"/>
    <w:lvl w:ilvl="0" w:tplc="45564DDE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73F30880"/>
    <w:multiLevelType w:val="hybridMultilevel"/>
    <w:tmpl w:val="C234E5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AD938FF"/>
    <w:multiLevelType w:val="hybridMultilevel"/>
    <w:tmpl w:val="96C47B0C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3"/>
  </w:num>
  <w:num w:numId="2">
    <w:abstractNumId w:val="7"/>
  </w:num>
  <w:num w:numId="3">
    <w:abstractNumId w:val="4"/>
  </w:num>
  <w:num w:numId="4">
    <w:abstractNumId w:val="12"/>
  </w:num>
  <w:num w:numId="5">
    <w:abstractNumId w:val="0"/>
  </w:num>
  <w:num w:numId="6">
    <w:abstractNumId w:val="14"/>
  </w:num>
  <w:num w:numId="7">
    <w:abstractNumId w:val="2"/>
  </w:num>
  <w:num w:numId="8">
    <w:abstractNumId w:val="11"/>
  </w:num>
  <w:num w:numId="9">
    <w:abstractNumId w:val="15"/>
  </w:num>
  <w:num w:numId="10">
    <w:abstractNumId w:val="5"/>
  </w:num>
  <w:num w:numId="11">
    <w:abstractNumId w:val="8"/>
  </w:num>
  <w:num w:numId="12">
    <w:abstractNumId w:val="9"/>
  </w:num>
  <w:num w:numId="13">
    <w:abstractNumId w:val="13"/>
  </w:num>
  <w:num w:numId="14">
    <w:abstractNumId w:val="1"/>
  </w:num>
  <w:num w:numId="15">
    <w:abstractNumId w:val="10"/>
  </w:num>
  <w:num w:numId="1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3891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xMDQxMLMwMzezNDJU0lEKTi0uzszPAykwMqoFADlU3GotAAAA"/>
  </w:docVars>
  <w:rsids>
    <w:rsidRoot w:val="00931EB4"/>
    <w:rsid w:val="00005609"/>
    <w:rsid w:val="00012A19"/>
    <w:rsid w:val="000A2638"/>
    <w:rsid w:val="000D00A9"/>
    <w:rsid w:val="000E5A11"/>
    <w:rsid w:val="000F67B0"/>
    <w:rsid w:val="00105898"/>
    <w:rsid w:val="001145B2"/>
    <w:rsid w:val="00116CBF"/>
    <w:rsid w:val="0012022F"/>
    <w:rsid w:val="00125854"/>
    <w:rsid w:val="00125F46"/>
    <w:rsid w:val="00126232"/>
    <w:rsid w:val="00136E98"/>
    <w:rsid w:val="00171009"/>
    <w:rsid w:val="001864B5"/>
    <w:rsid w:val="00194100"/>
    <w:rsid w:val="001F54C5"/>
    <w:rsid w:val="002111C9"/>
    <w:rsid w:val="002401D9"/>
    <w:rsid w:val="00242E8F"/>
    <w:rsid w:val="00261392"/>
    <w:rsid w:val="00264FE2"/>
    <w:rsid w:val="00291A8A"/>
    <w:rsid w:val="002B7B5A"/>
    <w:rsid w:val="002C09B2"/>
    <w:rsid w:val="002C6FF6"/>
    <w:rsid w:val="002E6075"/>
    <w:rsid w:val="002F4CA1"/>
    <w:rsid w:val="002F6AB2"/>
    <w:rsid w:val="002F7265"/>
    <w:rsid w:val="003114AD"/>
    <w:rsid w:val="00312CD0"/>
    <w:rsid w:val="003170D0"/>
    <w:rsid w:val="003271D1"/>
    <w:rsid w:val="003A7B79"/>
    <w:rsid w:val="003E1CD0"/>
    <w:rsid w:val="003F3C03"/>
    <w:rsid w:val="00403B07"/>
    <w:rsid w:val="0041103D"/>
    <w:rsid w:val="00420A58"/>
    <w:rsid w:val="00437943"/>
    <w:rsid w:val="00443965"/>
    <w:rsid w:val="00454665"/>
    <w:rsid w:val="004605DF"/>
    <w:rsid w:val="0046558D"/>
    <w:rsid w:val="00474DFA"/>
    <w:rsid w:val="004764B2"/>
    <w:rsid w:val="0048259F"/>
    <w:rsid w:val="00487C20"/>
    <w:rsid w:val="004B6609"/>
    <w:rsid w:val="004D22E7"/>
    <w:rsid w:val="004D58C7"/>
    <w:rsid w:val="004D6D24"/>
    <w:rsid w:val="00506C29"/>
    <w:rsid w:val="005139D4"/>
    <w:rsid w:val="0053019D"/>
    <w:rsid w:val="005538EA"/>
    <w:rsid w:val="005863F8"/>
    <w:rsid w:val="005E6C4B"/>
    <w:rsid w:val="00612340"/>
    <w:rsid w:val="00672A3E"/>
    <w:rsid w:val="00690EA6"/>
    <w:rsid w:val="00691736"/>
    <w:rsid w:val="006E2EEE"/>
    <w:rsid w:val="00725486"/>
    <w:rsid w:val="00730B83"/>
    <w:rsid w:val="00732630"/>
    <w:rsid w:val="007360A1"/>
    <w:rsid w:val="0076316A"/>
    <w:rsid w:val="00770851"/>
    <w:rsid w:val="007708BF"/>
    <w:rsid w:val="00795323"/>
    <w:rsid w:val="007E365D"/>
    <w:rsid w:val="0080011E"/>
    <w:rsid w:val="00817F34"/>
    <w:rsid w:val="00824287"/>
    <w:rsid w:val="00835DF8"/>
    <w:rsid w:val="00871B3E"/>
    <w:rsid w:val="008A740D"/>
    <w:rsid w:val="008C5339"/>
    <w:rsid w:val="008C695A"/>
    <w:rsid w:val="008E527B"/>
    <w:rsid w:val="00901A89"/>
    <w:rsid w:val="00931EB4"/>
    <w:rsid w:val="00943013"/>
    <w:rsid w:val="009771AF"/>
    <w:rsid w:val="00992A10"/>
    <w:rsid w:val="00995BAB"/>
    <w:rsid w:val="00996365"/>
    <w:rsid w:val="009C7742"/>
    <w:rsid w:val="009F455D"/>
    <w:rsid w:val="00A0066F"/>
    <w:rsid w:val="00A02B63"/>
    <w:rsid w:val="00A06B39"/>
    <w:rsid w:val="00A30AB2"/>
    <w:rsid w:val="00A33278"/>
    <w:rsid w:val="00A64898"/>
    <w:rsid w:val="00AC5E89"/>
    <w:rsid w:val="00AD6FF1"/>
    <w:rsid w:val="00AF293F"/>
    <w:rsid w:val="00B24230"/>
    <w:rsid w:val="00B3097A"/>
    <w:rsid w:val="00B332B2"/>
    <w:rsid w:val="00B74B2E"/>
    <w:rsid w:val="00BB7E78"/>
    <w:rsid w:val="00BE16CB"/>
    <w:rsid w:val="00BE3701"/>
    <w:rsid w:val="00C1633E"/>
    <w:rsid w:val="00C41E68"/>
    <w:rsid w:val="00C42ECF"/>
    <w:rsid w:val="00C56829"/>
    <w:rsid w:val="00C66D28"/>
    <w:rsid w:val="00CD2191"/>
    <w:rsid w:val="00D31C2C"/>
    <w:rsid w:val="00D33EEB"/>
    <w:rsid w:val="00D55229"/>
    <w:rsid w:val="00D624FD"/>
    <w:rsid w:val="00D64F16"/>
    <w:rsid w:val="00D73C67"/>
    <w:rsid w:val="00D852D3"/>
    <w:rsid w:val="00D95FE4"/>
    <w:rsid w:val="00DA535E"/>
    <w:rsid w:val="00DB1476"/>
    <w:rsid w:val="00DC543D"/>
    <w:rsid w:val="00DE348C"/>
    <w:rsid w:val="00DE676A"/>
    <w:rsid w:val="00E0778B"/>
    <w:rsid w:val="00E11A0A"/>
    <w:rsid w:val="00E14031"/>
    <w:rsid w:val="00E30E9E"/>
    <w:rsid w:val="00E4067E"/>
    <w:rsid w:val="00E436B3"/>
    <w:rsid w:val="00E55BA4"/>
    <w:rsid w:val="00E746FB"/>
    <w:rsid w:val="00E76010"/>
    <w:rsid w:val="00E8576E"/>
    <w:rsid w:val="00E90151"/>
    <w:rsid w:val="00E90362"/>
    <w:rsid w:val="00EA714C"/>
    <w:rsid w:val="00EB0545"/>
    <w:rsid w:val="00EB67A4"/>
    <w:rsid w:val="00F04A54"/>
    <w:rsid w:val="00F234C3"/>
    <w:rsid w:val="00F379E2"/>
    <w:rsid w:val="00F81290"/>
    <w:rsid w:val="00F875F0"/>
    <w:rsid w:val="00FA0AD9"/>
    <w:rsid w:val="00FD3FE1"/>
    <w:rsid w:val="00FD764D"/>
    <w:rsid w:val="105A26D2"/>
    <w:rsid w:val="14A79097"/>
    <w:rsid w:val="1C2F469B"/>
    <w:rsid w:val="3D117738"/>
    <w:rsid w:val="47D53373"/>
    <w:rsid w:val="7BA23F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38913"/>
    <o:shapelayout v:ext="edit">
      <o:idmap v:ext="edit" data="1"/>
    </o:shapelayout>
  </w:shapeDefaults>
  <w:decimalSymbol w:val="."/>
  <w:listSeparator w:val=","/>
  <w14:docId w14:val="184E689B"/>
  <w15:docId w15:val="{B4D18D3C-A7C8-4799-915C-19084FA89A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7601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A263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A2638"/>
  </w:style>
  <w:style w:type="paragraph" w:styleId="Footer">
    <w:name w:val="footer"/>
    <w:basedOn w:val="Normal"/>
    <w:link w:val="FooterChar"/>
    <w:uiPriority w:val="99"/>
    <w:unhideWhenUsed/>
    <w:rsid w:val="000A263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A2638"/>
  </w:style>
  <w:style w:type="character" w:styleId="Hyperlink">
    <w:name w:val="Hyperlink"/>
    <w:basedOn w:val="DefaultParagraphFont"/>
    <w:uiPriority w:val="99"/>
    <w:unhideWhenUsed/>
    <w:rsid w:val="00824287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242E8F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672A3E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99636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96365"/>
    <w:pPr>
      <w:spacing w:line="240" w:lineRule="auto"/>
    </w:pPr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9636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96365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96365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996365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96365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96365"/>
    <w:rPr>
      <w:rFonts w:ascii="Lucida Grande" w:hAnsi="Lucida Grande" w:cs="Lucida Grande"/>
      <w:sz w:val="18"/>
      <w:szCs w:val="1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401D9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3114AD"/>
    <w:rPr>
      <w:color w:val="605E5C"/>
      <w:shd w:val="clear" w:color="auto" w:fill="E1DFDD"/>
    </w:r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UnresolvedMention">
    <w:name w:val="Unresolved Mention"/>
    <w:basedOn w:val="DefaultParagraphFont"/>
    <w:uiPriority w:val="99"/>
    <w:semiHidden/>
    <w:unhideWhenUsed/>
    <w:rsid w:val="00DA535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0341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675349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5997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994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6232654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27318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481271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154017">
          <w:marLeft w:val="144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180705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501510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4717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blogs.ubc.ca/cheq/e-system-tutorials/" TargetMode="External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webSettings" Target="webSettings.xml"/><Relationship Id="rId12" Type="http://schemas.openxmlformats.org/officeDocument/2006/relationships/hyperlink" Target="https://ubc.zoom.us/webinar/register/WN_UtBl3G82T5WwNwKHKNMs1w" TargetMode="External"/><Relationship Id="rId17" Type="http://schemas.openxmlformats.org/officeDocument/2006/relationships/hyperlink" Target="mailto:cheq@help.ubc.ca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earlylearning.ubc.ca/monitoring-system/cheq/cheq-overview/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blogs.ubc.ca/cheq/cheq-leaders/" TargetMode="External"/><Relationship Id="rId5" Type="http://schemas.openxmlformats.org/officeDocument/2006/relationships/styles" Target="styles.xml"/><Relationship Id="rId15" Type="http://schemas.openxmlformats.org/officeDocument/2006/relationships/hyperlink" Target="http://blogs.ubc.ca/cheq/" TargetMode="External"/><Relationship Id="rId10" Type="http://schemas.openxmlformats.org/officeDocument/2006/relationships/hyperlink" Target="http://blogs.ubc.ca/cheq" TargetMode="External"/><Relationship Id="rId19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://blogs.ubc.ca/cheq/e-system-tutorials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67FE0508D053243A795F66CCB579323" ma:contentTypeVersion="8" ma:contentTypeDescription="Create a new document." ma:contentTypeScope="" ma:versionID="4b7b94558fdf19c8b7e021af5aac2424">
  <xsd:schema xmlns:xsd="http://www.w3.org/2001/XMLSchema" xmlns:xs="http://www.w3.org/2001/XMLSchema" xmlns:p="http://schemas.microsoft.com/office/2006/metadata/properties" xmlns:ns3="bc663ff4-df55-4a0d-9bd1-847459d24da2" targetNamespace="http://schemas.microsoft.com/office/2006/metadata/properties" ma:root="true" ma:fieldsID="6608a587f5ac80ac4ae27d605cbe12d5" ns3:_="">
    <xsd:import namespace="bc663ff4-df55-4a0d-9bd1-847459d24da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c663ff4-df55-4a0d-9bd1-847459d24da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1EC03E6-3AD5-4EFF-99BC-7CE9F967835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c663ff4-df55-4a0d-9bd1-847459d24da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775BBA3-398B-4919-8C14-C5888DFACE8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FCC6964A-6E79-4724-81AD-76A6B7D63ED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2</Pages>
  <Words>427</Words>
  <Characters>2882</Characters>
  <Application>Microsoft Office Word</Application>
  <DocSecurity>0</DocSecurity>
  <Lines>24</Lines>
  <Paragraphs>6</Paragraphs>
  <ScaleCrop>false</ScaleCrop>
  <Company>The University of British Columbia</Company>
  <LinksUpToDate>false</LinksUpToDate>
  <CharactersWithSpaces>330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gler, Meghan</dc:creator>
  <cp:keywords/>
  <dc:description/>
  <cp:lastModifiedBy>Chao, Amanda</cp:lastModifiedBy>
  <cp:revision>25</cp:revision>
  <dcterms:created xsi:type="dcterms:W3CDTF">2021-04-08T21:42:00Z</dcterms:created>
  <dcterms:modified xsi:type="dcterms:W3CDTF">2024-03-20T22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67FE0508D053243A795F66CCB579323</vt:lpwstr>
  </property>
  <property fmtid="{D5CDD505-2E9C-101B-9397-08002B2CF9AE}" pid="3" name="GrammarlyDocumentId">
    <vt:lpwstr>524056fd666f8eb08f9d1d80f47f2c397ba0f9c497a473868304d1b49781886b</vt:lpwstr>
  </property>
</Properties>
</file>